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5B569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723D5A34" w14:textId="319770EF" w:rsidR="00FA0499" w:rsidRDefault="003A6E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DATE]</w:t>
      </w:r>
    </w:p>
    <w:p w14:paraId="36BA6DA9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90DAE1C" w14:textId="77777777" w:rsidR="00FA0499" w:rsidRDefault="00FA049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CDD271D" w14:textId="77777777" w:rsidR="00FA0499" w:rsidRDefault="0044398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1B324D31" w14:textId="77777777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73C8197A" w14:textId="77777777" w:rsidR="00FA0499" w:rsidRDefault="0044398C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292E5963" w14:textId="77777777" w:rsidR="00B2046E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5E8664DD" w14:textId="5348C159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64D862C0" w14:textId="77777777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5C51523D" w14:textId="77777777" w:rsidR="00FA0499" w:rsidRDefault="00FA049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6CCDCFB" w14:textId="77777777" w:rsidR="00FA0499" w:rsidRDefault="00FA049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C465575" w14:textId="77777777" w:rsidR="00FA0499" w:rsidRDefault="00FA049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1496642" w14:textId="2DB3B1E9" w:rsidR="00FA0499" w:rsidRDefault="003A6EF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44398C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>
        <w:rPr>
          <w:rFonts w:ascii="Arial" w:eastAsia="Arial" w:hAnsi="Arial" w:cs="Arial"/>
          <w:b/>
          <w:sz w:val="20"/>
          <w:lang w:val="en-US" w:eastAsia="en-US" w:bidi="en-US"/>
        </w:rPr>
        <w:t>VERIFICATION OF EMPLOYMENT AND LETTER OF RECOMMENDATION</w:t>
      </w:r>
    </w:p>
    <w:p w14:paraId="57E4DC73" w14:textId="77777777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</w:p>
    <w:p w14:paraId="01EA05E4" w14:textId="77777777" w:rsidR="00FA0499" w:rsidRDefault="0044398C">
      <w:pPr>
        <w:pStyle w:val="HTMLPreformatted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O WHOM IT MAY CONCERN:</w:t>
      </w:r>
    </w:p>
    <w:p w14:paraId="09F0B4B4" w14:textId="77777777" w:rsidR="00FA0499" w:rsidRDefault="00FA049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72510BB2" w14:textId="7BF90821" w:rsidR="00FA0499" w:rsidRDefault="0044398C">
      <w:pPr>
        <w:pStyle w:val="HTMLPreformatted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This </w:t>
      </w:r>
      <w:r w:rsidR="003A6EF3">
        <w:rPr>
          <w:rFonts w:ascii="Arial" w:eastAsia="Arial" w:hAnsi="Arial" w:cs="Arial"/>
          <w:lang w:val="en-US" w:eastAsia="en-US" w:bidi="en-US"/>
        </w:rPr>
        <w:t>letter serves to</w:t>
      </w:r>
      <w:r>
        <w:rPr>
          <w:rFonts w:ascii="Arial" w:eastAsia="Arial" w:hAnsi="Arial" w:cs="Arial"/>
          <w:lang w:val="en-US" w:eastAsia="en-US" w:bidi="en-US"/>
        </w:rPr>
        <w:t xml:space="preserve"> confirm that [NAME] has been employed by [COMPANY NAME] for approximately [DURATION]. During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tenure of employment, </w:t>
      </w:r>
      <w:r w:rsidR="00B2046E">
        <w:rPr>
          <w:rFonts w:ascii="Arial" w:eastAsia="Arial" w:hAnsi="Arial" w:cs="Arial"/>
          <w:lang w:val="en-US" w:eastAsia="en-US" w:bidi="en-US"/>
        </w:rPr>
        <w:t>HE/SHE</w:t>
      </w:r>
      <w:r>
        <w:rPr>
          <w:rFonts w:ascii="Arial" w:eastAsia="Arial" w:hAnsi="Arial" w:cs="Arial"/>
          <w:lang w:val="en-US" w:eastAsia="en-US" w:bidi="en-US"/>
        </w:rPr>
        <w:t xml:space="preserve"> has displayed a unique ability to identify and solve problems. </w:t>
      </w:r>
      <w:r w:rsidR="003A6EF3">
        <w:rPr>
          <w:rFonts w:ascii="Arial" w:eastAsia="Arial" w:hAnsi="Arial" w:cs="Arial"/>
          <w:lang w:val="en-US" w:eastAsia="en-US" w:bidi="en-US"/>
        </w:rPr>
        <w:t>H</w:t>
      </w:r>
      <w:r w:rsidR="00B2046E">
        <w:rPr>
          <w:rFonts w:ascii="Arial" w:eastAsia="Arial" w:hAnsi="Arial" w:cs="Arial"/>
          <w:lang w:val="en-US" w:eastAsia="en-US" w:bidi="en-US"/>
        </w:rPr>
        <w:t>E/SHE</w:t>
      </w:r>
      <w:r w:rsidR="003A6EF3">
        <w:rPr>
          <w:rFonts w:ascii="Arial" w:eastAsia="Arial" w:hAnsi="Arial" w:cs="Arial"/>
          <w:lang w:val="en-US" w:eastAsia="en-US" w:bidi="en-US"/>
        </w:rPr>
        <w:t xml:space="preserve"> has bee</w:t>
      </w:r>
      <w:r w:rsidR="00B2046E">
        <w:rPr>
          <w:rFonts w:ascii="Arial" w:eastAsia="Arial" w:hAnsi="Arial" w:cs="Arial"/>
          <w:lang w:val="en-US" w:eastAsia="en-US" w:bidi="en-US"/>
        </w:rPr>
        <w:t>n</w:t>
      </w:r>
      <w:r w:rsidR="003A6EF3">
        <w:rPr>
          <w:rFonts w:ascii="Arial" w:eastAsia="Arial" w:hAnsi="Arial" w:cs="Arial"/>
          <w:lang w:val="en-US" w:eastAsia="en-US" w:bidi="en-US"/>
        </w:rPr>
        <w:t xml:space="preserve"> </w:t>
      </w:r>
      <w:r w:rsidR="003A6EF3" w:rsidRPr="003A6EF3">
        <w:rPr>
          <w:rFonts w:ascii="Arial" w:eastAsia="Arial" w:hAnsi="Arial" w:cs="Arial"/>
          <w:noProof/>
          <w:lang w:val="en-US" w:eastAsia="en-US" w:bidi="en-US"/>
        </w:rPr>
        <w:t>instrumental</w:t>
      </w:r>
      <w:r w:rsidR="003A6EF3">
        <w:rPr>
          <w:rFonts w:ascii="Arial" w:eastAsia="Arial" w:hAnsi="Arial" w:cs="Arial"/>
          <w:lang w:val="en-US" w:eastAsia="en-US" w:bidi="en-US"/>
        </w:rPr>
        <w:t xml:space="preserve"> in the </w:t>
      </w:r>
      <w:r w:rsidR="003A6EF3" w:rsidRPr="003A6EF3">
        <w:rPr>
          <w:rFonts w:ascii="Arial" w:eastAsia="Arial" w:hAnsi="Arial" w:cs="Arial"/>
          <w:noProof/>
          <w:lang w:val="en-US" w:eastAsia="en-US" w:bidi="en-US"/>
        </w:rPr>
        <w:t>streaml</w:t>
      </w:r>
      <w:r w:rsidR="003A6EF3">
        <w:rPr>
          <w:rFonts w:ascii="Arial" w:eastAsia="Arial" w:hAnsi="Arial" w:cs="Arial"/>
          <w:noProof/>
          <w:lang w:val="en-US" w:eastAsia="en-US" w:bidi="en-US"/>
        </w:rPr>
        <w:t>in</w:t>
      </w:r>
      <w:r w:rsidR="003A6EF3" w:rsidRPr="003A6EF3">
        <w:rPr>
          <w:rFonts w:ascii="Arial" w:eastAsia="Arial" w:hAnsi="Arial" w:cs="Arial"/>
          <w:noProof/>
          <w:lang w:val="en-US" w:eastAsia="en-US" w:bidi="en-US"/>
        </w:rPr>
        <w:t>ing</w:t>
      </w:r>
      <w:r w:rsidR="003A6EF3">
        <w:rPr>
          <w:rFonts w:ascii="Arial" w:eastAsia="Arial" w:hAnsi="Arial" w:cs="Arial"/>
          <w:lang w:val="en-US" w:eastAsia="en-US" w:bidi="en-US"/>
        </w:rPr>
        <w:t xml:space="preserve"> of</w:t>
      </w:r>
      <w:r>
        <w:rPr>
          <w:rFonts w:ascii="Arial" w:eastAsia="Arial" w:hAnsi="Arial" w:cs="Arial"/>
          <w:lang w:val="en-US" w:eastAsia="en-US" w:bidi="en-US"/>
        </w:rPr>
        <w:t xml:space="preserve"> our </w:t>
      </w:r>
      <w:r w:rsidR="003A6EF3">
        <w:rPr>
          <w:rFonts w:ascii="Arial" w:eastAsia="Arial" w:hAnsi="Arial" w:cs="Arial"/>
          <w:lang w:val="en-US" w:eastAsia="en-US" w:bidi="en-US"/>
        </w:rPr>
        <w:t>[NAME OF DEPARTMENT]</w:t>
      </w:r>
      <w:r>
        <w:rPr>
          <w:rFonts w:ascii="Arial" w:eastAsia="Arial" w:hAnsi="Arial" w:cs="Arial"/>
          <w:lang w:val="en-US" w:eastAsia="en-US" w:bidi="en-US"/>
        </w:rPr>
        <w:t xml:space="preserve"> department.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experience in the </w:t>
      </w:r>
      <w:r w:rsidR="003A6EF3">
        <w:rPr>
          <w:rFonts w:ascii="Arial" w:eastAsia="Arial" w:hAnsi="Arial" w:cs="Arial"/>
          <w:lang w:val="en-US" w:eastAsia="en-US" w:bidi="en-US"/>
        </w:rPr>
        <w:t>[DETAILS]</w:t>
      </w:r>
      <w:r>
        <w:rPr>
          <w:rFonts w:ascii="Arial" w:eastAsia="Arial" w:hAnsi="Arial" w:cs="Arial"/>
          <w:lang w:val="en-US" w:eastAsia="en-US" w:bidi="en-US"/>
        </w:rPr>
        <w:t xml:space="preserve"> area has been a valuable asset, one which can be of great value to any company</w:t>
      </w:r>
      <w:r w:rsidR="00FA722D">
        <w:rPr>
          <w:rFonts w:ascii="Arial" w:eastAsia="Arial" w:hAnsi="Arial" w:cs="Arial"/>
          <w:lang w:val="en-US" w:eastAsia="en-US" w:bidi="en-US"/>
        </w:rPr>
        <w:t xml:space="preserve"> utilising </w:t>
      </w:r>
      <w:r w:rsidR="00B2046E">
        <w:rPr>
          <w:rFonts w:ascii="Arial" w:eastAsia="Arial" w:hAnsi="Arial" w:cs="Arial"/>
          <w:lang w:val="en-US" w:eastAsia="en-US" w:bidi="en-US"/>
        </w:rPr>
        <w:t xml:space="preserve">HIS/HER </w:t>
      </w:r>
      <w:r>
        <w:rPr>
          <w:rFonts w:ascii="Arial" w:eastAsia="Arial" w:hAnsi="Arial" w:cs="Arial"/>
          <w:lang w:val="en-US" w:eastAsia="en-US" w:bidi="en-US"/>
        </w:rPr>
        <w:t xml:space="preserve">services. </w:t>
      </w:r>
      <w:r w:rsidR="00B2046E">
        <w:rPr>
          <w:rFonts w:ascii="Arial" w:eastAsia="Arial" w:hAnsi="Arial" w:cs="Arial"/>
          <w:lang w:val="en-US" w:eastAsia="en-US" w:bidi="en-US"/>
        </w:rPr>
        <w:t>HE/SHE</w:t>
      </w:r>
      <w:r>
        <w:rPr>
          <w:rFonts w:ascii="Arial" w:eastAsia="Arial" w:hAnsi="Arial" w:cs="Arial"/>
          <w:lang w:val="en-US" w:eastAsia="en-US" w:bidi="en-US"/>
        </w:rPr>
        <w:t xml:space="preserve"> is loyal and always places the welfare of the company above all else.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long hours and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patience with employees under </w:t>
      </w:r>
      <w:r w:rsidR="00B2046E">
        <w:rPr>
          <w:rFonts w:ascii="Arial" w:eastAsia="Arial" w:hAnsi="Arial" w:cs="Arial"/>
          <w:lang w:val="en-US" w:eastAsia="en-US" w:bidi="en-US"/>
        </w:rPr>
        <w:t>HIM/HER</w:t>
      </w:r>
      <w:r>
        <w:rPr>
          <w:rFonts w:ascii="Arial" w:eastAsia="Arial" w:hAnsi="Arial" w:cs="Arial"/>
          <w:lang w:val="en-US" w:eastAsia="en-US" w:bidi="en-US"/>
        </w:rPr>
        <w:t xml:space="preserve"> and with management make </w:t>
      </w:r>
      <w:r w:rsidR="00B2046E">
        <w:rPr>
          <w:rFonts w:ascii="Arial" w:eastAsia="Arial" w:hAnsi="Arial" w:cs="Arial"/>
          <w:lang w:val="en-US" w:eastAsia="en-US" w:bidi="en-US"/>
        </w:rPr>
        <w:t>HIM/HER</w:t>
      </w:r>
      <w:r>
        <w:rPr>
          <w:rFonts w:ascii="Arial" w:eastAsia="Arial" w:hAnsi="Arial" w:cs="Arial"/>
          <w:lang w:val="en-US" w:eastAsia="en-US" w:bidi="en-US"/>
        </w:rPr>
        <w:t xml:space="preserve"> an ideal employee. If available, </w:t>
      </w:r>
      <w:r w:rsidR="00B2046E">
        <w:rPr>
          <w:rFonts w:ascii="Arial" w:eastAsia="Arial" w:hAnsi="Arial" w:cs="Arial"/>
          <w:lang w:val="en-US" w:eastAsia="en-US" w:bidi="en-US"/>
        </w:rPr>
        <w:t>HE/SHE</w:t>
      </w:r>
      <w:r>
        <w:rPr>
          <w:rFonts w:ascii="Arial" w:eastAsia="Arial" w:hAnsi="Arial" w:cs="Arial"/>
          <w:lang w:val="en-US" w:eastAsia="en-US" w:bidi="en-US"/>
        </w:rPr>
        <w:t xml:space="preserve"> can certainly count on re-employment with our firm, should the opportunity arise.</w:t>
      </w:r>
    </w:p>
    <w:p w14:paraId="2A3AA63D" w14:textId="77777777" w:rsidR="00FA0499" w:rsidRDefault="00FA049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27084329" w14:textId="0D34BB3A" w:rsidR="00FA0499" w:rsidRDefault="0044398C">
      <w:pPr>
        <w:pStyle w:val="HTMLPreformatted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Any company considering this individual for employment has my most enthusiastic recommendation. If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performance here is any indication, </w:t>
      </w:r>
      <w:r w:rsidR="00B2046E">
        <w:rPr>
          <w:rFonts w:ascii="Arial" w:eastAsia="Arial" w:hAnsi="Arial" w:cs="Arial"/>
          <w:lang w:val="en-US" w:eastAsia="en-US" w:bidi="en-US"/>
        </w:rPr>
        <w:t>HE/SHE</w:t>
      </w:r>
      <w:r>
        <w:rPr>
          <w:rFonts w:ascii="Arial" w:eastAsia="Arial" w:hAnsi="Arial" w:cs="Arial"/>
          <w:lang w:val="en-US" w:eastAsia="en-US" w:bidi="en-US"/>
        </w:rPr>
        <w:t xml:space="preserve"> is destined to achieve new heights in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career, and set new records for </w:t>
      </w:r>
      <w:r w:rsidR="00B2046E">
        <w:rPr>
          <w:rFonts w:ascii="Arial" w:eastAsia="Arial" w:hAnsi="Arial" w:cs="Arial"/>
          <w:lang w:val="en-US" w:eastAsia="en-US" w:bidi="en-US"/>
        </w:rPr>
        <w:t>HIS/HER</w:t>
      </w:r>
      <w:r>
        <w:rPr>
          <w:rFonts w:ascii="Arial" w:eastAsia="Arial" w:hAnsi="Arial" w:cs="Arial"/>
          <w:lang w:val="en-US" w:eastAsia="en-US" w:bidi="en-US"/>
        </w:rPr>
        <w:t xml:space="preserve"> future employer, as </w:t>
      </w:r>
      <w:r w:rsidR="00B2046E">
        <w:rPr>
          <w:rFonts w:ascii="Arial" w:eastAsia="Arial" w:hAnsi="Arial" w:cs="Arial"/>
          <w:lang w:val="en-US" w:eastAsia="en-US" w:bidi="en-US"/>
        </w:rPr>
        <w:t>HE/SHE</w:t>
      </w:r>
      <w:r>
        <w:rPr>
          <w:rFonts w:ascii="Arial" w:eastAsia="Arial" w:hAnsi="Arial" w:cs="Arial"/>
          <w:lang w:val="en-US" w:eastAsia="en-US" w:bidi="en-US"/>
        </w:rPr>
        <w:t xml:space="preserve"> did here.</w:t>
      </w:r>
    </w:p>
    <w:p w14:paraId="03053CF0" w14:textId="77777777" w:rsidR="00FA0499" w:rsidRDefault="00FA0499">
      <w:pPr>
        <w:pStyle w:val="HTMLPreformatted"/>
        <w:rPr>
          <w:rFonts w:ascii="Arial" w:eastAsia="Arial" w:hAnsi="Arial" w:cs="Arial"/>
          <w:lang w:val="en-US" w:eastAsia="en-US" w:bidi="en-US"/>
        </w:rPr>
      </w:pPr>
    </w:p>
    <w:p w14:paraId="7AFF69C6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389BFAD" w14:textId="68BEDD09" w:rsidR="00FA0499" w:rsidRDefault="003A6E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44398C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468B2C3C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42CD236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6894859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BA932EE" w14:textId="20E1ECF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64C71C9" w14:textId="0DB5EC63" w:rsidR="00B2046E" w:rsidRDefault="00B20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73A4691" w14:textId="31B1EFC9" w:rsidR="00B2046E" w:rsidRDefault="00B20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248B3F6" w14:textId="77777777" w:rsidR="00B2046E" w:rsidRDefault="00B204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513C1EF" w14:textId="77777777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Your name</w:t>
      </w:r>
    </w:p>
    <w:p w14:paraId="0203AFD7" w14:textId="77777777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Your title</w:t>
      </w:r>
    </w:p>
    <w:p w14:paraId="627D7F8E" w14:textId="3E6AC3AF" w:rsidR="00FA0499" w:rsidRDefault="00B2046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Your phone number</w:t>
      </w:r>
    </w:p>
    <w:p w14:paraId="03934A20" w14:textId="77777777" w:rsidR="00FA0499" w:rsidRDefault="004439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youremail@yourcompany.com </w:t>
      </w:r>
    </w:p>
    <w:p w14:paraId="448F6872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CA6A771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0728593" w14:textId="77777777" w:rsidR="00FA0499" w:rsidRDefault="00FA04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FA049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812229" w14:textId="77777777" w:rsidR="00926347" w:rsidRDefault="00926347">
      <w:r>
        <w:separator/>
      </w:r>
    </w:p>
  </w:endnote>
  <w:endnote w:type="continuationSeparator" w:id="0">
    <w:p w14:paraId="524BF2EC" w14:textId="77777777" w:rsidR="00926347" w:rsidRDefault="00926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FF655" w14:textId="77777777" w:rsidR="00FA0499" w:rsidRDefault="0044398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Company Name </w:t>
    </w:r>
  </w:p>
  <w:p w14:paraId="3FDA0414" w14:textId="77777777" w:rsidR="00FA0499" w:rsidRDefault="0044398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Street, City, State/Province, Zip/Postal code      Tel: (000) 000-0000 / Fax: (000) 000-0000</w:t>
    </w:r>
  </w:p>
  <w:p w14:paraId="29DB4E01" w14:textId="77777777" w:rsidR="00FA0499" w:rsidRDefault="00D91F9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4398C">
        <w:rPr>
          <w:rStyle w:val="Hyperlink"/>
          <w:rFonts w:ascii="Arial" w:eastAsia="Arial" w:hAnsi="Arial" w:cs="Arial"/>
          <w:sz w:val="18"/>
          <w:lang w:val="fr-CA" w:eastAsia="fr-CA" w:bidi="fr-CA"/>
        </w:rPr>
        <w:t>www.yourwebsit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5A042" w14:textId="77777777" w:rsidR="00926347" w:rsidRDefault="00926347">
      <w:r>
        <w:separator/>
      </w:r>
    </w:p>
  </w:footnote>
  <w:footnote w:type="continuationSeparator" w:id="0">
    <w:p w14:paraId="7FF16063" w14:textId="77777777" w:rsidR="00926347" w:rsidRDefault="00926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DA293" w14:textId="77777777" w:rsidR="00FA0499" w:rsidRDefault="00FA049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DM3tzQxs7SwNDJU0lEKTi0uzszPAykwqgUAw4H7FywAAAA="/>
    <w:docVar w:name="Description" w:val="Do you need a verification of employment and letter of recommendation? Use this template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This letter serves to confirm that [NAME] has been employed by [COMPANY NAME] for approximately_x000a_[DURATION]. During his tenure of employment, he has displayed a unique ability to identify and solve_x000a_problems. He has bee instrumental in the streamlining of our [NAME OF DEPARTMENT] department. His_x000a_experience in the [DETAILS] area has been a valuable asset, one which can be of great value to any_x000a_company utilizing his/her services."/>
    <w:docVar w:name="Source" w:val="http://www.quazell.com"/>
    <w:docVar w:name="Tags" w:val="employment verification,  human resources, employee reference letters, business documents, entrepreneurship, entrepreneur, verification of employment and letter of recommendation template, verification of employment and letter of recommendation example"/>
  </w:docVars>
  <w:rsids>
    <w:rsidRoot w:val="00FA0499"/>
    <w:rsid w:val="003A6EF3"/>
    <w:rsid w:val="0044398C"/>
    <w:rsid w:val="0045399A"/>
    <w:rsid w:val="00926347"/>
    <w:rsid w:val="00B2046E"/>
    <w:rsid w:val="00CB32BF"/>
    <w:rsid w:val="00D91F99"/>
    <w:rsid w:val="00F87F29"/>
    <w:rsid w:val="00FA0499"/>
    <w:rsid w:val="00FA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E37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9</Words>
  <Characters>1069</Characters>
  <Application>Microsoft Office Word</Application>
  <DocSecurity>0</DocSecurity>
  <Lines>4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9T10:38:00Z</dcterms:created>
  <dcterms:modified xsi:type="dcterms:W3CDTF">2019-10-21T19:08:00Z</dcterms:modified>
  <cp:category/>
</cp:coreProperties>
</file>